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F3A91" w14:textId="77777777" w:rsidR="0004745E" w:rsidRPr="00460BAF" w:rsidRDefault="0004745E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60BAF">
        <w:rPr>
          <w:rFonts w:ascii="Times New Roman" w:hAnsi="Times New Roman" w:cs="Times New Roman"/>
          <w:b/>
          <w:sz w:val="24"/>
          <w:szCs w:val="24"/>
        </w:rPr>
        <w:t>Cost-effectiveness analysis of ezetimibe as the add-on treatment to moderate-dose rosuvastatin versus high-dose rosuvastatin in the secondary prevention of cardiovascular diseases in China: a Markov model analysis</w:t>
      </w:r>
    </w:p>
    <w:p w14:paraId="63D6C0D0" w14:textId="77777777" w:rsidR="00A474AE" w:rsidRPr="00460BAF" w:rsidRDefault="00A474AE" w:rsidP="000F1591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  <w:t>Supplementary Appendices</w:t>
      </w:r>
    </w:p>
    <w:p w14:paraId="40AFDA3B" w14:textId="77777777" w:rsidR="0004745E" w:rsidRPr="00460BAF" w:rsidRDefault="0004745E" w:rsidP="000F1591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CONTENTS</w:t>
      </w:r>
    </w:p>
    <w:p w14:paraId="3553EE23" w14:textId="77777777" w:rsidR="00AC4433" w:rsidRPr="00460BAF" w:rsidRDefault="0004745E" w:rsidP="000F1591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1.</w:t>
      </w:r>
      <w:r w:rsidRPr="00460BA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ransition probability (combination group)</w:t>
      </w:r>
    </w:p>
    <w:p w14:paraId="6FE39359" w14:textId="77777777" w:rsidR="0004745E" w:rsidRPr="00460BAF" w:rsidRDefault="0004745E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2. Transition probability (high-dose statin group)</w:t>
      </w:r>
    </w:p>
    <w:p w14:paraId="0898A6FC" w14:textId="77777777" w:rsidR="0004745E" w:rsidRPr="00460BAF" w:rsidRDefault="0004745E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3. Costs (study drugs)</w:t>
      </w:r>
    </w:p>
    <w:p w14:paraId="634AC984" w14:textId="77777777" w:rsidR="0004745E" w:rsidRPr="00460BAF" w:rsidRDefault="0004745E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4. Costs (CHD rehospitalization)</w:t>
      </w:r>
    </w:p>
    <w:p w14:paraId="4721C118" w14:textId="77777777" w:rsidR="0004745E" w:rsidRPr="00460BAF" w:rsidRDefault="0004745E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5. Costs (Stroke rehospitalization)</w:t>
      </w:r>
    </w:p>
    <w:p w14:paraId="74F97E06" w14:textId="77777777" w:rsidR="009D6E29" w:rsidRPr="00460BAF" w:rsidRDefault="0004745E" w:rsidP="009D6E29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0BAF">
        <w:rPr>
          <w:rFonts w:ascii="Times New Roman" w:hAnsi="Times New Roman" w:cs="Times New Roman"/>
          <w:b/>
          <w:sz w:val="24"/>
          <w:szCs w:val="24"/>
        </w:rPr>
        <w:t>Supplementary Table 6.</w:t>
      </w:r>
      <w:r w:rsidRPr="00460BA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460BAF">
        <w:rPr>
          <w:rFonts w:ascii="Times New Roman" w:hAnsi="Times New Roman" w:cs="Times New Roman"/>
          <w:b/>
          <w:sz w:val="24"/>
          <w:szCs w:val="24"/>
        </w:rPr>
        <w:t>Costs (hospitalization due to adverse event)</w:t>
      </w:r>
    </w:p>
    <w:p w14:paraId="226490E3" w14:textId="77777777" w:rsidR="009D6E29" w:rsidRPr="00460BAF" w:rsidRDefault="009D6E29" w:rsidP="0004745E">
      <w:pPr>
        <w:adjustRightInd w:val="0"/>
        <w:snapToGrid w:val="0"/>
        <w:spacing w:before="100" w:after="10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7170CBD" w14:textId="77777777" w:rsidR="00420742" w:rsidRPr="00460BAF" w:rsidRDefault="00420742" w:rsidP="000F1591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60BAF">
        <w:rPr>
          <w:rFonts w:ascii="Times New Roman" w:hAnsi="Times New Roman" w:cs="Times New Roman"/>
          <w:sz w:val="24"/>
          <w:szCs w:val="24"/>
        </w:rPr>
        <w:br w:type="page"/>
      </w:r>
    </w:p>
    <w:p w14:paraId="1A5071F3" w14:textId="77777777" w:rsidR="00405F9C" w:rsidRPr="00460BAF" w:rsidRDefault="0004745E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Supplementary Table 1.</w:t>
      </w:r>
      <w:r w:rsidRPr="00460BAF"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  <w:t xml:space="preserve"> Transition probability (combination group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314"/>
        <w:gridCol w:w="1119"/>
        <w:gridCol w:w="930"/>
        <w:gridCol w:w="930"/>
        <w:gridCol w:w="2150"/>
        <w:gridCol w:w="863"/>
      </w:tblGrid>
      <w:tr w:rsidR="000F1591" w:rsidRPr="00460BAF" w14:paraId="5B3C8E0D" w14:textId="77777777" w:rsidTr="00637923">
        <w:trPr>
          <w:trHeight w:val="285"/>
        </w:trPr>
        <w:tc>
          <w:tcPr>
            <w:tcW w:w="130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02F1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State</w:t>
            </w:r>
          </w:p>
        </w:tc>
        <w:tc>
          <w:tcPr>
            <w:tcW w:w="69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BB849" w14:textId="77777777" w:rsidR="00405F9C" w:rsidRPr="00460BAF" w:rsidRDefault="007442ED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Base-case</w:t>
            </w:r>
          </w:p>
        </w:tc>
        <w:tc>
          <w:tcPr>
            <w:tcW w:w="5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99911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ax</w:t>
            </w:r>
          </w:p>
        </w:tc>
        <w:tc>
          <w:tcPr>
            <w:tcW w:w="5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20522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in</w:t>
            </w:r>
          </w:p>
        </w:tc>
        <w:tc>
          <w:tcPr>
            <w:tcW w:w="135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BA8AB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distribution</w:t>
            </w:r>
          </w:p>
        </w:tc>
        <w:tc>
          <w:tcPr>
            <w:tcW w:w="49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26E41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Source</w:t>
            </w:r>
          </w:p>
        </w:tc>
      </w:tr>
      <w:tr w:rsidR="000F1591" w:rsidRPr="00460BAF" w14:paraId="2C11BB0D" w14:textId="77777777" w:rsidTr="00637923">
        <w:trPr>
          <w:trHeight w:val="270"/>
        </w:trPr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6BC7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HD recurrence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901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297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207E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372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315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223</w:t>
            </w:r>
          </w:p>
        </w:tc>
        <w:tc>
          <w:tcPr>
            <w:tcW w:w="1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30A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20555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19F6" w14:textId="77777777" w:rsidR="00405F9C" w:rsidRPr="00460BAF" w:rsidRDefault="0094722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44744D04" w14:textId="77777777" w:rsidTr="00637923">
        <w:trPr>
          <w:trHeight w:val="270"/>
        </w:trPr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9C8B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Stroke recurrence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4A8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118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E23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148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B177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089</w:t>
            </w:r>
          </w:p>
        </w:tc>
        <w:tc>
          <w:tcPr>
            <w:tcW w:w="1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14A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51809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E5DE" w14:textId="77777777" w:rsidR="00405F9C" w:rsidRPr="00460BAF" w:rsidRDefault="0094722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640FB54A" w14:textId="77777777" w:rsidTr="00637923">
        <w:trPr>
          <w:trHeight w:val="270"/>
        </w:trPr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B645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CVD </w:t>
            </w:r>
            <w:r w:rsidR="006555B6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related 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death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98A0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859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1A59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1074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BBA5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645</w:t>
            </w:r>
          </w:p>
        </w:tc>
        <w:tc>
          <w:tcPr>
            <w:tcW w:w="1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97C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ind w:firstLineChars="100" w:firstLine="24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7029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1E01E" w14:textId="77777777" w:rsidR="00405F9C" w:rsidRPr="00460BAF" w:rsidRDefault="0094722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0FEB9573" w14:textId="77777777" w:rsidTr="00637923">
        <w:trPr>
          <w:trHeight w:val="270"/>
        </w:trPr>
        <w:tc>
          <w:tcPr>
            <w:tcW w:w="13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AC248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Non-CVD </w:t>
            </w:r>
            <w:r w:rsidR="006555B6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related 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death</w:t>
            </w:r>
          </w:p>
        </w:tc>
        <w:tc>
          <w:tcPr>
            <w:tcW w:w="6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EC1B4C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599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015F8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749</w:t>
            </w:r>
          </w:p>
        </w:tc>
        <w:tc>
          <w:tcPr>
            <w:tcW w:w="5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77907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0449</w:t>
            </w:r>
          </w:p>
        </w:tc>
        <w:tc>
          <w:tcPr>
            <w:tcW w:w="13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AAC249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10137</w:t>
            </w:r>
          </w:p>
        </w:tc>
        <w:tc>
          <w:tcPr>
            <w:tcW w:w="4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C1B99" w14:textId="77777777" w:rsidR="00405F9C" w:rsidRPr="00460BAF" w:rsidRDefault="0094722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</w:tbl>
    <w:p w14:paraId="5BD12096" w14:textId="77777777" w:rsidR="00637923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 xml:space="preserve">Abbreviations: CHD: coronary heart disease; CVD: cardiovascular disease; </w:t>
      </w:r>
      <w:r w:rsidR="00637923"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Max</w:t>
      </w: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:</w:t>
      </w:r>
      <w:r w:rsidR="00637923" w:rsidRPr="00460BAF">
        <w:rPr>
          <w:rFonts w:ascii="Times New Roman" w:eastAsia="楷体" w:hAnsi="Times New Roman" w:cs="Times New Roman"/>
          <w:sz w:val="24"/>
          <w:szCs w:val="24"/>
          <w:lang w:val="en-GB"/>
        </w:rPr>
        <w:t xml:space="preserve"> </w:t>
      </w: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m</w:t>
      </w:r>
      <w:r w:rsidR="00637923"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aximum value; Min</w:t>
      </w: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:</w:t>
      </w:r>
      <w:r w:rsidR="00637923" w:rsidRPr="00460BAF">
        <w:rPr>
          <w:rFonts w:ascii="Times New Roman" w:eastAsia="楷体" w:hAnsi="Times New Roman" w:cs="Times New Roman"/>
          <w:sz w:val="24"/>
          <w:szCs w:val="24"/>
          <w:lang w:val="en-GB"/>
        </w:rPr>
        <w:t xml:space="preserve"> </w:t>
      </w: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m</w:t>
      </w:r>
      <w:r w:rsidR="00637923"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inimum value</w:t>
      </w: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.</w:t>
      </w:r>
    </w:p>
    <w:p w14:paraId="00DC0319" w14:textId="77777777" w:rsidR="00405F9C" w:rsidRPr="00460BAF" w:rsidRDefault="00405F9C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136F7914" w14:textId="77777777" w:rsidR="00405F9C" w:rsidRPr="00460BAF" w:rsidRDefault="00F9353B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" w:name="_Hlk4837385"/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Supplementary</w:t>
      </w:r>
      <w:r w:rsidR="000F1591"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 T</w:t>
      </w: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able </w:t>
      </w:r>
      <w:r w:rsidR="000F1591" w:rsidRPr="00460BAF">
        <w:rPr>
          <w:rFonts w:ascii="Times New Roman" w:hAnsi="Times New Roman" w:cs="Times New Roman"/>
          <w:b/>
          <w:color w:val="auto"/>
          <w:sz w:val="24"/>
          <w:szCs w:val="24"/>
        </w:rPr>
        <w:t>2.</w:t>
      </w:r>
      <w:r w:rsidR="00405F9C"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0F1591" w:rsidRPr="00460BAF">
        <w:rPr>
          <w:rFonts w:ascii="Times New Roman" w:hAnsi="Times New Roman" w:cs="Times New Roman"/>
          <w:b/>
          <w:color w:val="auto"/>
          <w:sz w:val="24"/>
          <w:szCs w:val="24"/>
        </w:rPr>
        <w:t>T</w:t>
      </w:r>
      <w:r w:rsidR="00405F9C" w:rsidRPr="00460BAF">
        <w:rPr>
          <w:rFonts w:ascii="Times New Roman" w:hAnsi="Times New Roman" w:cs="Times New Roman"/>
          <w:b/>
          <w:color w:val="auto"/>
          <w:sz w:val="24"/>
          <w:szCs w:val="24"/>
        </w:rPr>
        <w:t>ransition probability (high</w:t>
      </w:r>
      <w:r w:rsidR="000F1591" w:rsidRPr="00460BAF">
        <w:rPr>
          <w:rFonts w:ascii="Times New Roman" w:hAnsi="Times New Roman" w:cs="Times New Roman"/>
          <w:b/>
          <w:color w:val="auto"/>
          <w:sz w:val="24"/>
          <w:szCs w:val="24"/>
        </w:rPr>
        <w:t>-</w:t>
      </w:r>
      <w:r w:rsidR="00405F9C"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dose </w:t>
      </w:r>
      <w:r w:rsidR="000F1591" w:rsidRPr="00460BAF">
        <w:rPr>
          <w:rFonts w:ascii="Times New Roman" w:hAnsi="Times New Roman" w:cs="Times New Roman"/>
          <w:b/>
          <w:color w:val="auto"/>
          <w:sz w:val="24"/>
          <w:szCs w:val="24"/>
        </w:rPr>
        <w:t>statin</w:t>
      </w:r>
      <w:r w:rsidR="00405F9C"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 group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95"/>
        <w:gridCol w:w="1106"/>
        <w:gridCol w:w="919"/>
        <w:gridCol w:w="919"/>
        <w:gridCol w:w="2014"/>
        <w:gridCol w:w="853"/>
      </w:tblGrid>
      <w:tr w:rsidR="000F1591" w:rsidRPr="00460BAF" w14:paraId="773285E0" w14:textId="77777777" w:rsidTr="000F1591">
        <w:trPr>
          <w:trHeight w:val="285"/>
        </w:trPr>
        <w:tc>
          <w:tcPr>
            <w:tcW w:w="142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3684A11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State</w:t>
            </w:r>
          </w:p>
        </w:tc>
        <w:tc>
          <w:tcPr>
            <w:tcW w:w="6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42CB6" w14:textId="77777777" w:rsidR="00405F9C" w:rsidRPr="00460BAF" w:rsidRDefault="007442ED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Base-case</w:t>
            </w:r>
          </w:p>
        </w:tc>
        <w:tc>
          <w:tcPr>
            <w:tcW w:w="5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3F2F9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ax</w:t>
            </w:r>
          </w:p>
        </w:tc>
        <w:tc>
          <w:tcPr>
            <w:tcW w:w="53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CFE6B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in</w:t>
            </w:r>
          </w:p>
        </w:tc>
        <w:tc>
          <w:tcPr>
            <w:tcW w:w="138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91F0B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distribution</w:t>
            </w:r>
          </w:p>
        </w:tc>
        <w:tc>
          <w:tcPr>
            <w:tcW w:w="49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8D07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Source</w:t>
            </w:r>
          </w:p>
        </w:tc>
      </w:tr>
      <w:tr w:rsidR="000F1591" w:rsidRPr="00460BAF" w14:paraId="5FA8896B" w14:textId="77777777" w:rsidTr="000F1591">
        <w:trPr>
          <w:trHeight w:val="270"/>
        </w:trPr>
        <w:tc>
          <w:tcPr>
            <w:tcW w:w="1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6CCFF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HD recurrence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3EC1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333 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766F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416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782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249 </w:t>
            </w:r>
          </w:p>
        </w:tc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9B4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18362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ADFC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405F9C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0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,16</w:t>
            </w:r>
          </w:p>
        </w:tc>
      </w:tr>
      <w:tr w:rsidR="000F1591" w:rsidRPr="00460BAF" w14:paraId="33B9135A" w14:textId="77777777" w:rsidTr="000F1591">
        <w:trPr>
          <w:trHeight w:val="270"/>
        </w:trPr>
        <w:tc>
          <w:tcPr>
            <w:tcW w:w="1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A4DC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stroke recurrence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87B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132 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E0ED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165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CA8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099 </w:t>
            </w:r>
          </w:p>
        </w:tc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5C2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4630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95BF2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20AE6B4F" w14:textId="77777777" w:rsidTr="000F1591">
        <w:trPr>
          <w:trHeight w:val="270"/>
        </w:trPr>
        <w:tc>
          <w:tcPr>
            <w:tcW w:w="1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45A0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CVD </w:t>
            </w:r>
            <w:r w:rsidR="006555B6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related 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death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F479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961 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AEA3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1202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64D2D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721 </w:t>
            </w:r>
          </w:p>
        </w:tc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866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627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FC2BC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798C1E8B" w14:textId="77777777" w:rsidTr="000F1591">
        <w:trPr>
          <w:trHeight w:val="270"/>
        </w:trPr>
        <w:tc>
          <w:tcPr>
            <w:tcW w:w="1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7456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on-CVD</w:t>
            </w:r>
            <w:r w:rsidR="006555B6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related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death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01C0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670 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FBE9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838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1FB1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503 </w:t>
            </w:r>
          </w:p>
        </w:tc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A17E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9049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3098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04B1CDDC" w14:textId="77777777" w:rsidTr="000F1591">
        <w:trPr>
          <w:trHeight w:val="270"/>
        </w:trPr>
        <w:tc>
          <w:tcPr>
            <w:tcW w:w="1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A6EC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ADR</w:t>
            </w:r>
            <w:r w:rsidR="00436E43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in CHD population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C58EB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1644 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BF727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2055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56D74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1233 </w:t>
            </w:r>
          </w:p>
        </w:tc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4F6A0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0 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3616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618CB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  <w:tr w:rsidR="000F1591" w:rsidRPr="00460BAF" w14:paraId="08105696" w14:textId="77777777" w:rsidTr="000F1591">
        <w:trPr>
          <w:trHeight w:val="285"/>
        </w:trPr>
        <w:tc>
          <w:tcPr>
            <w:tcW w:w="14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3278C" w14:textId="77777777" w:rsidR="00405F9C" w:rsidRPr="00460BAF" w:rsidRDefault="00DA1A15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ADR </w:t>
            </w:r>
            <w:r w:rsidR="00436E43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in 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Stroke </w:t>
            </w:r>
            <w:r w:rsidR="00436E43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population</w:t>
            </w:r>
          </w:p>
        </w:tc>
        <w:tc>
          <w:tcPr>
            <w:tcW w:w="6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981004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39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4F4EAB0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496 </w:t>
            </w:r>
          </w:p>
        </w:tc>
        <w:tc>
          <w:tcPr>
            <w:tcW w:w="5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DC554A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298 </w:t>
            </w:r>
          </w:p>
        </w:tc>
        <w:tc>
          <w:tcPr>
            <w:tcW w:w="13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9C0D6E4" w14:textId="77777777" w:rsidR="00405F9C" w:rsidRPr="00460BAF" w:rsidRDefault="00405F9C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Beta: a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61</w:t>
            </w:r>
            <w:r w:rsidR="000F1591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b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15366</w:t>
            </w:r>
          </w:p>
        </w:tc>
        <w:tc>
          <w:tcPr>
            <w:tcW w:w="4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600CEF5" w14:textId="77777777" w:rsidR="00405F9C" w:rsidRPr="00460BAF" w:rsidRDefault="00637923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,16</w:t>
            </w:r>
          </w:p>
        </w:tc>
      </w:tr>
    </w:tbl>
    <w:p w14:paraId="75D67A34" w14:textId="77777777" w:rsidR="000F1591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Abbreviations: ADR: adverse reaction; CHD: coronary heart disease; CVD: cardiovascular disease; Max: maximum value; Min: minimum value.</w:t>
      </w:r>
    </w:p>
    <w:p w14:paraId="401B0232" w14:textId="77777777" w:rsidR="000F1591" w:rsidRPr="00460BAF" w:rsidRDefault="000F1591" w:rsidP="000F1591">
      <w:pPr>
        <w:widowControl/>
        <w:spacing w:line="360" w:lineRule="auto"/>
        <w:jc w:val="left"/>
        <w:rPr>
          <w:rFonts w:ascii="Times New Roman" w:eastAsia="楷体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br w:type="page"/>
      </w:r>
    </w:p>
    <w:p w14:paraId="673001D1" w14:textId="77777777" w:rsidR="000F1591" w:rsidRPr="00460BAF" w:rsidRDefault="000F1591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Supplementary Table 3. Costs (study drug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67"/>
        <w:gridCol w:w="1976"/>
        <w:gridCol w:w="1917"/>
        <w:gridCol w:w="2146"/>
      </w:tblGrid>
      <w:tr w:rsidR="000F1591" w:rsidRPr="00460BAF" w14:paraId="197AE825" w14:textId="77777777" w:rsidTr="000F7C9E">
        <w:trPr>
          <w:trHeight w:val="285"/>
        </w:trPr>
        <w:tc>
          <w:tcPr>
            <w:tcW w:w="136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29DF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Parameters</w:t>
            </w:r>
          </w:p>
        </w:tc>
        <w:tc>
          <w:tcPr>
            <w:tcW w:w="119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3144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Rosuvastatin tablets (outpatient), CNY</w:t>
            </w:r>
          </w:p>
        </w:tc>
        <w:tc>
          <w:tcPr>
            <w:tcW w:w="11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DB1D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Rosuvastatin tablets (inpatient), CNY</w:t>
            </w:r>
          </w:p>
        </w:tc>
        <w:tc>
          <w:tcPr>
            <w:tcW w:w="129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BB0C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Ezetimibe, CNY</w:t>
            </w:r>
          </w:p>
        </w:tc>
      </w:tr>
      <w:tr w:rsidR="000F1591" w:rsidRPr="00460BAF" w14:paraId="1E3C8472" w14:textId="77777777" w:rsidTr="000F7C9E">
        <w:trPr>
          <w:trHeight w:val="270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901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Dosag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674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mg*7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710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0mg*7 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AF0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mg*5</w:t>
            </w:r>
          </w:p>
        </w:tc>
      </w:tr>
      <w:tr w:rsidR="000F1591" w:rsidRPr="00460BAF" w14:paraId="6230EFB9" w14:textId="77777777" w:rsidTr="000F7C9E">
        <w:trPr>
          <w:trHeight w:val="270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BD0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Pric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E083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9.00 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03A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9.25 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CAC7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4.50 </w:t>
            </w:r>
          </w:p>
        </w:tc>
      </w:tr>
      <w:tr w:rsidR="000F1591" w:rsidRPr="00460BAF" w14:paraId="42FFE623" w14:textId="77777777" w:rsidTr="000F7C9E">
        <w:trPr>
          <w:trHeight w:val="270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89B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mbined medication daily medication drug fe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4EE7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.86 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D6C4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.04 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BA5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4.90 </w:t>
            </w:r>
          </w:p>
        </w:tc>
      </w:tr>
      <w:tr w:rsidR="000F1591" w:rsidRPr="00460BAF" w14:paraId="0AA6E4BA" w14:textId="77777777" w:rsidTr="000F7C9E">
        <w:trPr>
          <w:trHeight w:val="270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A59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igh-dose daily treatment drugs fe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08F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9.71 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C7D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4.07 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399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265042C2" w14:textId="77777777" w:rsidTr="000F7C9E">
        <w:trPr>
          <w:trHeight w:val="1118"/>
        </w:trPr>
        <w:tc>
          <w:tcPr>
            <w:tcW w:w="13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158E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Manufacturer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DBC17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IPR-IPR Pharmaceuticals, INC, Puerto Rico/YG-UK Aventis Pharma (Dagenham)</w:t>
            </w:r>
          </w:p>
        </w:tc>
        <w:tc>
          <w:tcPr>
            <w:tcW w:w="11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A23F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Astrakang</w:t>
            </w:r>
            <w:proofErr w:type="spell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Pharmaceutical Co., Ltd.</w:t>
            </w:r>
          </w:p>
        </w:tc>
        <w:tc>
          <w:tcPr>
            <w:tcW w:w="12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2688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United States Schering-Plough Products LLC</w:t>
            </w:r>
          </w:p>
        </w:tc>
      </w:tr>
    </w:tbl>
    <w:p w14:paraId="701DC5CB" w14:textId="77777777" w:rsidR="000F7C9E" w:rsidRPr="000F7C9E" w:rsidRDefault="000F7C9E" w:rsidP="000F7C9E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vent-free annual co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the combination group: 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9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037.40</w:t>
      </w:r>
      <w:r w:rsidR="00C54EE8">
        <w:rPr>
          <w:rFonts w:ascii="Times New Roman" w:hAnsi="Times New Roman" w:cs="Times New Roman"/>
          <w:sz w:val="24"/>
          <w:szCs w:val="24"/>
          <w:lang w:val="en-GB"/>
        </w:rPr>
        <w:t xml:space="preserve"> CNY</w:t>
      </w:r>
    </w:p>
    <w:p w14:paraId="4139FB3A" w14:textId="77777777" w:rsidR="000F7C9E" w:rsidRDefault="000F7C9E" w:rsidP="000F7C9E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vent-free annual co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the high-dose group: 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7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0F7C9E">
        <w:rPr>
          <w:rFonts w:ascii="Times New Roman" w:hAnsi="Times New Roman" w:cs="Times New Roman"/>
          <w:sz w:val="24"/>
          <w:szCs w:val="24"/>
          <w:lang w:val="en-GB"/>
        </w:rPr>
        <w:t>194.15</w:t>
      </w:r>
      <w:r w:rsidR="00C54EE8">
        <w:rPr>
          <w:rFonts w:ascii="Times New Roman" w:hAnsi="Times New Roman" w:cs="Times New Roman"/>
          <w:sz w:val="24"/>
          <w:szCs w:val="24"/>
          <w:lang w:val="en-GB"/>
        </w:rPr>
        <w:t xml:space="preserve"> CNY</w:t>
      </w:r>
    </w:p>
    <w:p w14:paraId="6867AAEC" w14:textId="77777777" w:rsidR="000F1591" w:rsidRPr="00460BAF" w:rsidRDefault="000F1591" w:rsidP="000F1591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6C150B2E" w14:textId="77777777" w:rsidR="000F1591" w:rsidRPr="00460BAF" w:rsidRDefault="000F1591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Supplementary Table 4. Costs (CHD rehospitalization)</w:t>
      </w:r>
    </w:p>
    <w:tbl>
      <w:tblPr>
        <w:tblW w:w="8522" w:type="dxa"/>
        <w:tblLayout w:type="fixed"/>
        <w:tblLook w:val="04A0" w:firstRow="1" w:lastRow="0" w:firstColumn="1" w:lastColumn="0" w:noHBand="0" w:noVBand="1"/>
      </w:tblPr>
      <w:tblGrid>
        <w:gridCol w:w="2376"/>
        <w:gridCol w:w="1276"/>
        <w:gridCol w:w="1418"/>
        <w:gridCol w:w="1167"/>
        <w:gridCol w:w="2285"/>
      </w:tblGrid>
      <w:tr w:rsidR="000F1591" w:rsidRPr="00460BAF" w14:paraId="0648AD3C" w14:textId="77777777" w:rsidTr="00A86EA7">
        <w:trPr>
          <w:trHeight w:val="285"/>
        </w:trPr>
        <w:tc>
          <w:tcPr>
            <w:tcW w:w="23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5ACFA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Parameters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E3CA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Base-case, CNY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A731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ax, CNY</w:t>
            </w:r>
          </w:p>
        </w:tc>
        <w:tc>
          <w:tcPr>
            <w:tcW w:w="11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D324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in, CNY</w:t>
            </w:r>
          </w:p>
        </w:tc>
        <w:tc>
          <w:tcPr>
            <w:tcW w:w="22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DFB2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Distribution</w:t>
            </w:r>
          </w:p>
        </w:tc>
      </w:tr>
      <w:tr w:rsidR="000F1591" w:rsidRPr="00460BAF" w14:paraId="44C9F6B6" w14:textId="77777777" w:rsidTr="00A86EA7">
        <w:trPr>
          <w:trHeight w:val="30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94C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Hospitalization 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s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DEF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8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864.49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B48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9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29.0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7B5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823.24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238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88.6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A86EA7" w:rsidRPr="00460BAF" w14:paraId="1D352D94" w14:textId="77777777" w:rsidTr="007C5A78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8A2C" w14:textId="77777777" w:rsidR="00A86EA7" w:rsidRPr="00460BAF" w:rsidRDefault="00A86EA7" w:rsidP="007C5A78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ospitalization days (day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7C99" w14:textId="77777777" w:rsidR="00A86EA7" w:rsidRPr="00460BAF" w:rsidRDefault="00A86EA7" w:rsidP="007C5A78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BF6B" w14:textId="77777777" w:rsidR="00A86EA7" w:rsidRPr="00460BAF" w:rsidRDefault="00A86EA7" w:rsidP="007C5A78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2A70" w14:textId="77777777" w:rsidR="00A86EA7" w:rsidRPr="00460BAF" w:rsidRDefault="00A86EA7" w:rsidP="007C5A78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D7DE" w14:textId="77777777" w:rsidR="00A86EA7" w:rsidRPr="00460BAF" w:rsidRDefault="00A86EA7" w:rsidP="007C5A78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4CC8DCF8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36A6" w14:textId="77777777" w:rsidR="000F1591" w:rsidRPr="00460BAF" w:rsidRDefault="00A86EA7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D</w:t>
            </w:r>
            <w:r w:rsidR="000F1591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aily 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cost for </w:t>
            </w:r>
            <w:r w:rsidR="000F1591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hospitalization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346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54.8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32C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5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43.0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C51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74.4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6B9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BC1793D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F0C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Bed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E141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40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EF5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45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30.0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158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5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9AE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2F558C63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E84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ursing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0B2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3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318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79.11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2D9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3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63E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4C23162F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6D2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Western medicine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3846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16.59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3A6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9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98.8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A39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A7D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62467DBA" w14:textId="77777777" w:rsidTr="00A86EA7">
        <w:trPr>
          <w:trHeight w:val="285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E78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Laboratory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34A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07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1DD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6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84.0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E6D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BE7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9B9486C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2AE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nsultation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B93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44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D3F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6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82.92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56B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75D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6C49F7F9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C265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Surgical expens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6A1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61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9F56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9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70.12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3BF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B67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1E20F6AC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ED0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Inspection f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3791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67.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0C1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15.90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0E9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2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0C70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740671E7" w14:textId="77777777" w:rsidTr="00A86EA7">
        <w:trPr>
          <w:trHeight w:val="27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D9C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Other fe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C6F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38.4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A88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7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94.51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7E80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9D2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07DAFBD8" w14:textId="77777777" w:rsidTr="00A86EA7">
        <w:trPr>
          <w:trHeight w:val="30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B1B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The combination of inpatient drug cost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8AA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19.68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117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55.44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BC6F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87.55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D4A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2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767B1C11" w14:textId="77777777" w:rsidTr="00A86EA7">
        <w:trPr>
          <w:trHeight w:val="30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C3ED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The combination of </w:t>
            </w:r>
            <w:proofErr w:type="spellStart"/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on hospital</w:t>
            </w:r>
            <w:proofErr w:type="spellEnd"/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drug cost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D93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28.1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A01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72.71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8A6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03.25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F7B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2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645FE7F7" w14:textId="77777777" w:rsidTr="00A86EA7">
        <w:trPr>
          <w:trHeight w:val="300"/>
        </w:trPr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AA4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The high dose of inpatient drug cost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CB4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57.3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0A8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28.89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012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63.6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6D9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7.6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501B507D" w14:textId="77777777" w:rsidTr="00A86EA7">
        <w:trPr>
          <w:trHeight w:val="315"/>
        </w:trPr>
        <w:tc>
          <w:tcPr>
            <w:tcW w:w="23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2D6F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The high dose of </w:t>
            </w:r>
            <w:proofErr w:type="spell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on inpatient</w:t>
            </w:r>
            <w:proofErr w:type="spell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drug cost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D58E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74.29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17B4D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63.43 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059D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0F7C9E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95.00 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280F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7.7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</w:tbl>
    <w:p w14:paraId="42EB9870" w14:textId="77777777" w:rsidR="000F1591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Abbreviations: CHD: coronary heart disease; Max: maximum value; Min: minimum value.</w:t>
      </w:r>
    </w:p>
    <w:p w14:paraId="6343D009" w14:textId="77777777" w:rsidR="000F1591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3B90D0D2" w14:textId="77777777" w:rsidR="000F1591" w:rsidRPr="00460BAF" w:rsidRDefault="000F1591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Supplementary Table 5. Costs (Stroke rehospitalization)</w:t>
      </w:r>
    </w:p>
    <w:tbl>
      <w:tblPr>
        <w:tblW w:w="5303" w:type="pct"/>
        <w:tblLayout w:type="fixed"/>
        <w:tblLook w:val="04A0" w:firstRow="1" w:lastRow="0" w:firstColumn="1" w:lastColumn="0" w:noHBand="0" w:noVBand="1"/>
      </w:tblPr>
      <w:tblGrid>
        <w:gridCol w:w="2733"/>
        <w:gridCol w:w="1239"/>
        <w:gridCol w:w="1105"/>
        <w:gridCol w:w="969"/>
        <w:gridCol w:w="2763"/>
      </w:tblGrid>
      <w:tr w:rsidR="000F1591" w:rsidRPr="00460BAF" w14:paraId="33249C23" w14:textId="77777777" w:rsidTr="00C54EE8">
        <w:trPr>
          <w:trHeight w:val="285"/>
        </w:trPr>
        <w:tc>
          <w:tcPr>
            <w:tcW w:w="155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7E32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Parameters</w:t>
            </w:r>
          </w:p>
        </w:tc>
        <w:tc>
          <w:tcPr>
            <w:tcW w:w="70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31BD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Base-case, CNY</w:t>
            </w:r>
          </w:p>
        </w:tc>
        <w:tc>
          <w:tcPr>
            <w:tcW w:w="62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0404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ax, CNY</w:t>
            </w:r>
          </w:p>
        </w:tc>
        <w:tc>
          <w:tcPr>
            <w:tcW w:w="55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7DD12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in, CNY</w:t>
            </w:r>
          </w:p>
        </w:tc>
        <w:tc>
          <w:tcPr>
            <w:tcW w:w="156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DD9A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Distribution</w:t>
            </w:r>
          </w:p>
        </w:tc>
      </w:tr>
      <w:tr w:rsidR="000F1591" w:rsidRPr="00460BAF" w14:paraId="6DD1BD5B" w14:textId="77777777" w:rsidTr="00C54EE8">
        <w:trPr>
          <w:trHeight w:val="30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BFD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Hospitalization 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st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356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40.95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A74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46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547.48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459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75.86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E86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3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C54EE8" w:rsidRPr="00460BAF" w14:paraId="4B46A568" w14:textId="77777777" w:rsidTr="00D632D5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5062" w14:textId="77777777" w:rsidR="00C54EE8" w:rsidRPr="00460BAF" w:rsidRDefault="00C54EE8" w:rsidP="00D632D5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ospitalization days (days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910C" w14:textId="77777777" w:rsidR="00C54EE8" w:rsidRPr="00460BAF" w:rsidRDefault="00C54EE8" w:rsidP="00D632D5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6435" w14:textId="77777777" w:rsidR="00C54EE8" w:rsidRPr="00460BAF" w:rsidRDefault="00C54EE8" w:rsidP="00D632D5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1FFF" w14:textId="77777777" w:rsidR="00C54EE8" w:rsidRPr="00460BAF" w:rsidRDefault="00C54EE8" w:rsidP="00D632D5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2BD6" w14:textId="77777777" w:rsidR="00C54EE8" w:rsidRPr="00460BAF" w:rsidRDefault="00C54EE8" w:rsidP="00D632D5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409A84C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5980" w14:textId="77777777" w:rsidR="000F1591" w:rsidRPr="00460BAF" w:rsidRDefault="00C54EE8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D</w:t>
            </w:r>
            <w:r w:rsidR="000F1591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aily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cost for </w:t>
            </w:r>
            <w:r w:rsidR="000F1591"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ospitalizatio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71B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93.44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812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5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49.72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735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19.54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A75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43482712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307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Bed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42A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85.0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29E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40.0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75D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98B0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46E447FA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C3F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ursing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DC02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21.05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A2A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41.98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3AA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41C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482FD60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2AF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Western medicine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E59B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77.83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6B4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5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15.48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B74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81F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1E759A94" w14:textId="77777777" w:rsidTr="00C54EE8">
        <w:trPr>
          <w:trHeight w:val="285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2B4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Laboratory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659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78.0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E07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7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52.0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1F2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CFB6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1EB91BA1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D26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nsultation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301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66.0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DDE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5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46.23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D7C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1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D1C7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6E384270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BDA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Surgical expenses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015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1CE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4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84.77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EA9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3AB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1E931A2C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B93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Inspection fee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A75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42.0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49C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4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65.0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738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2.00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AA8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63D7F54C" w14:textId="77777777" w:rsidTr="00C54EE8">
        <w:trPr>
          <w:trHeight w:val="27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B9A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Other fees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A72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893.19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5CC6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9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34.21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210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.18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BC7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2B05611D" w14:textId="77777777" w:rsidTr="00C54EE8">
        <w:trPr>
          <w:trHeight w:val="30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5D2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The combination of inpatient drug costs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1E6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02.75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135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20.9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BBEF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656.15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7CD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2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3EE1EF21" w14:textId="77777777" w:rsidTr="00C54EE8">
        <w:trPr>
          <w:trHeight w:val="30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50C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The combination of </w:t>
            </w:r>
            <w:proofErr w:type="spellStart"/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on hospital</w:t>
            </w:r>
            <w:proofErr w:type="spellEnd"/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drug costs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BC5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28.14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1BD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72.71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995B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03.25 </w:t>
            </w:r>
          </w:p>
        </w:tc>
        <w:tc>
          <w:tcPr>
            <w:tcW w:w="15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9D8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2.3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27518324" w14:textId="77777777" w:rsidTr="00C54EE8">
        <w:trPr>
          <w:trHeight w:val="300"/>
        </w:trPr>
        <w:tc>
          <w:tcPr>
            <w:tcW w:w="1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F897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The high dose of inpatient drug costs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C18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23.5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E29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59.80 </w:t>
            </w:r>
          </w:p>
        </w:tc>
        <w:tc>
          <w:tcPr>
            <w:tcW w:w="5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A8BD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00.81 </w:t>
            </w:r>
          </w:p>
        </w:tc>
        <w:tc>
          <w:tcPr>
            <w:tcW w:w="15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EB8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7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7848B2EF" w14:textId="77777777" w:rsidTr="00C54EE8">
        <w:trPr>
          <w:trHeight w:val="315"/>
        </w:trPr>
        <w:tc>
          <w:tcPr>
            <w:tcW w:w="15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0B64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The high dose of </w:t>
            </w:r>
            <w:proofErr w:type="spell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on inpatient</w:t>
            </w:r>
            <w:proofErr w:type="spell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drug costs</w:t>
            </w:r>
          </w:p>
        </w:tc>
        <w:tc>
          <w:tcPr>
            <w:tcW w:w="7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E609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74.29 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D738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63.43 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5CBB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95.00 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45AB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Gamma (α 17.7, β 100)</w:t>
            </w:r>
          </w:p>
        </w:tc>
      </w:tr>
    </w:tbl>
    <w:p w14:paraId="18056B38" w14:textId="77777777" w:rsidR="000F1591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Abbreviations: Max: maximum value; Min: minimum value.</w:t>
      </w:r>
    </w:p>
    <w:p w14:paraId="22EF0881" w14:textId="77777777" w:rsidR="000F1591" w:rsidRPr="00460BAF" w:rsidRDefault="000F1591" w:rsidP="000F1591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460BAF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47260971" w14:textId="77777777" w:rsidR="000F1591" w:rsidRPr="00460BAF" w:rsidRDefault="000F1591" w:rsidP="000F159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</w:pPr>
      <w:bookmarkStart w:id="2" w:name="_Hlk5224663"/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 xml:space="preserve">Supplementary </w:t>
      </w:r>
      <w:bookmarkEnd w:id="2"/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Table 6.</w:t>
      </w:r>
      <w:r w:rsidRPr="00460BAF">
        <w:rPr>
          <w:rFonts w:ascii="Times New Roman" w:hAnsi="Times New Roman" w:cs="Times New Roman"/>
          <w:b/>
          <w:color w:val="auto"/>
          <w:sz w:val="24"/>
          <w:szCs w:val="24"/>
          <w:lang w:val="en-GB"/>
        </w:rPr>
        <w:t xml:space="preserve"> </w:t>
      </w:r>
      <w:r w:rsidRPr="00460BAF">
        <w:rPr>
          <w:rFonts w:ascii="Times New Roman" w:hAnsi="Times New Roman" w:cs="Times New Roman"/>
          <w:b/>
          <w:color w:val="auto"/>
          <w:sz w:val="24"/>
          <w:szCs w:val="24"/>
        </w:rPr>
        <w:t>Costs (hospitalization due to adverse event)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454"/>
        <w:gridCol w:w="1105"/>
        <w:gridCol w:w="1244"/>
        <w:gridCol w:w="1106"/>
        <w:gridCol w:w="2397"/>
      </w:tblGrid>
      <w:tr w:rsidR="000F1591" w:rsidRPr="00460BAF" w14:paraId="3328A47C" w14:textId="77777777" w:rsidTr="0009349F">
        <w:trPr>
          <w:trHeight w:val="285"/>
        </w:trPr>
        <w:tc>
          <w:tcPr>
            <w:tcW w:w="14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4FFF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Parameters</w:t>
            </w:r>
          </w:p>
        </w:tc>
        <w:tc>
          <w:tcPr>
            <w:tcW w:w="66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C0D8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Base-case, CNY</w:t>
            </w:r>
          </w:p>
        </w:tc>
        <w:tc>
          <w:tcPr>
            <w:tcW w:w="74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0D93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ax, CNY</w:t>
            </w:r>
          </w:p>
        </w:tc>
        <w:tc>
          <w:tcPr>
            <w:tcW w:w="66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A5B5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Min, CNY</w:t>
            </w:r>
          </w:p>
        </w:tc>
        <w:tc>
          <w:tcPr>
            <w:tcW w:w="144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EE73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Distribution</w:t>
            </w:r>
          </w:p>
        </w:tc>
      </w:tr>
      <w:tr w:rsidR="000F1591" w:rsidRPr="00460BAF" w14:paraId="7D2BEC4A" w14:textId="77777777" w:rsidTr="0009349F">
        <w:trPr>
          <w:trHeight w:val="30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06C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ospitalization expense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096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7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33.76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EA6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4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83.19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EC9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70.95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BE3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70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4D834307" w14:textId="77777777" w:rsidTr="0009349F">
        <w:trPr>
          <w:trHeight w:val="30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4C873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Average daily hospitalization expense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971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82.12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AA8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51.26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782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26.3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7577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Gamma (α </w:t>
            </w:r>
            <w:proofErr w:type="gramStart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1 ,</w:t>
            </w:r>
            <w:proofErr w:type="gramEnd"/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β 100)</w:t>
            </w:r>
          </w:p>
        </w:tc>
      </w:tr>
      <w:tr w:rsidR="000F1591" w:rsidRPr="00460BAF" w14:paraId="0B8F557D" w14:textId="77777777" w:rsidTr="0009349F">
        <w:trPr>
          <w:trHeight w:val="30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325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Hospitalization days (day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1D49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4AE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F0B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2E7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287066E1" w14:textId="77777777" w:rsidTr="0009349F">
        <w:trPr>
          <w:trHeight w:val="30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501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Bed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28B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84.0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51AC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80.00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113A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6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622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0721CC0F" w14:textId="77777777" w:rsidTr="0009349F">
        <w:trPr>
          <w:trHeight w:val="30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85E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Nursing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CEC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38.0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3BA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875.42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63D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6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FD0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7D19123D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13D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Western medicine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233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60.5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8AB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23.80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5B9D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75F8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050A10EB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9796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hinese medicine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1ED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94.5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53E0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4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01.00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877A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70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A3A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5F9D368D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B34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Laboratory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959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35.0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AF5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63.14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A53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9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9A7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751FC6D9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9F5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consultation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419E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55.0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494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10.00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90A05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23FA1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D5865DA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57F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Surgical expense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840C7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438.50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9F12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938.00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53D5B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75.00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C43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35FADCCF" w14:textId="77777777" w:rsidTr="0009349F">
        <w:trPr>
          <w:trHeight w:val="270"/>
        </w:trPr>
        <w:tc>
          <w:tcPr>
            <w:tcW w:w="1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222F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Inspection fe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0B38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80.95 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01E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2270.76 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9630A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1.99 </w:t>
            </w:r>
          </w:p>
        </w:tc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9591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F1591" w:rsidRPr="00460BAF" w14:paraId="57E5114C" w14:textId="77777777" w:rsidTr="0009349F">
        <w:trPr>
          <w:trHeight w:val="285"/>
        </w:trPr>
        <w:tc>
          <w:tcPr>
            <w:tcW w:w="14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5BFCC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Other fe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BE3B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38.41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B4E20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7</w:t>
            </w:r>
            <w:r w:rsidR="00C54EE8">
              <w:rPr>
                <w:rFonts w:ascii="Times New Roman" w:hAnsi="Times New Roman" w:cs="Times New Roman"/>
                <w:kern w:val="0"/>
                <w:sz w:val="24"/>
                <w:szCs w:val="24"/>
              </w:rPr>
              <w:t>,</w:t>
            </w: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394.51 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10462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460BAF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14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1E684" w14:textId="77777777" w:rsidR="000F1591" w:rsidRPr="00460BAF" w:rsidRDefault="000F1591" w:rsidP="000F1591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09D57C0F" w14:textId="77777777" w:rsidR="005C27E9" w:rsidRPr="00A35FF5" w:rsidRDefault="000F1591" w:rsidP="00C54EE8">
      <w:pPr>
        <w:widowControl/>
        <w:adjustRightInd w:val="0"/>
        <w:snapToGrid w:val="0"/>
        <w:spacing w:before="100" w:after="100" w:line="360" w:lineRule="auto"/>
        <w:jc w:val="left"/>
        <w:rPr>
          <w:rFonts w:ascii="Times New Roman" w:eastAsia="楷体" w:hAnsi="Times New Roman" w:cs="Times New Roman"/>
          <w:sz w:val="24"/>
          <w:szCs w:val="24"/>
          <w:lang w:val="en-GB"/>
        </w:rPr>
      </w:pPr>
      <w:r w:rsidRPr="00460BAF">
        <w:rPr>
          <w:rFonts w:ascii="Times New Roman" w:eastAsia="楷体" w:hAnsi="Times New Roman" w:cs="Times New Roman"/>
          <w:sz w:val="24"/>
          <w:szCs w:val="24"/>
          <w:lang w:val="en-GB"/>
        </w:rPr>
        <w:t>Abbreviations: Max: maximum value; Min: minimum value.</w:t>
      </w:r>
    </w:p>
    <w:sectPr w:rsidR="005C27E9" w:rsidRPr="00A35FF5" w:rsidSect="005C27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749EC" w14:textId="77777777" w:rsidR="003354AE" w:rsidRDefault="003354AE" w:rsidP="00A474AE">
      <w:r>
        <w:separator/>
      </w:r>
    </w:p>
  </w:endnote>
  <w:endnote w:type="continuationSeparator" w:id="0">
    <w:p w14:paraId="6CEFDA86" w14:textId="77777777" w:rsidR="003354AE" w:rsidRDefault="003354AE" w:rsidP="00A474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E736B" w14:textId="77777777" w:rsidR="003354AE" w:rsidRDefault="003354AE" w:rsidP="00A474AE">
      <w:r>
        <w:separator/>
      </w:r>
    </w:p>
  </w:footnote>
  <w:footnote w:type="continuationSeparator" w:id="0">
    <w:p w14:paraId="0A81DE37" w14:textId="77777777" w:rsidR="003354AE" w:rsidRDefault="003354AE" w:rsidP="00A474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U2NbAwMzE1NDdW0lEKTi0uzszPAykwrgUAsCfaXywAAAA="/>
  </w:docVars>
  <w:rsids>
    <w:rsidRoot w:val="00A474AE"/>
    <w:rsid w:val="0004745E"/>
    <w:rsid w:val="00085492"/>
    <w:rsid w:val="000D5253"/>
    <w:rsid w:val="000F1591"/>
    <w:rsid w:val="000F7C9E"/>
    <w:rsid w:val="001115FD"/>
    <w:rsid w:val="001734C9"/>
    <w:rsid w:val="001A6DBF"/>
    <w:rsid w:val="00251291"/>
    <w:rsid w:val="0029400B"/>
    <w:rsid w:val="002D4D47"/>
    <w:rsid w:val="00315B06"/>
    <w:rsid w:val="003354AE"/>
    <w:rsid w:val="00374DFD"/>
    <w:rsid w:val="00405F9C"/>
    <w:rsid w:val="00420742"/>
    <w:rsid w:val="00436E43"/>
    <w:rsid w:val="00460BAF"/>
    <w:rsid w:val="0047244D"/>
    <w:rsid w:val="004923E9"/>
    <w:rsid w:val="005124DD"/>
    <w:rsid w:val="00580084"/>
    <w:rsid w:val="005A38ED"/>
    <w:rsid w:val="005C27E9"/>
    <w:rsid w:val="00637923"/>
    <w:rsid w:val="006555B6"/>
    <w:rsid w:val="006C7338"/>
    <w:rsid w:val="006E24AD"/>
    <w:rsid w:val="00701C53"/>
    <w:rsid w:val="007442ED"/>
    <w:rsid w:val="007D7149"/>
    <w:rsid w:val="0082521E"/>
    <w:rsid w:val="008373C9"/>
    <w:rsid w:val="008924F3"/>
    <w:rsid w:val="008B4CA1"/>
    <w:rsid w:val="009230EA"/>
    <w:rsid w:val="0094722C"/>
    <w:rsid w:val="00966E53"/>
    <w:rsid w:val="009D6E29"/>
    <w:rsid w:val="00A35FF5"/>
    <w:rsid w:val="00A474AE"/>
    <w:rsid w:val="00A70988"/>
    <w:rsid w:val="00A86EA7"/>
    <w:rsid w:val="00AA078A"/>
    <w:rsid w:val="00AB4A09"/>
    <w:rsid w:val="00AC4433"/>
    <w:rsid w:val="00AD3B64"/>
    <w:rsid w:val="00AF0BDF"/>
    <w:rsid w:val="00B056B4"/>
    <w:rsid w:val="00B57172"/>
    <w:rsid w:val="00B91FA3"/>
    <w:rsid w:val="00B93D8A"/>
    <w:rsid w:val="00BA5258"/>
    <w:rsid w:val="00C54EE8"/>
    <w:rsid w:val="00CE3EFE"/>
    <w:rsid w:val="00CF7829"/>
    <w:rsid w:val="00D868AF"/>
    <w:rsid w:val="00D9235C"/>
    <w:rsid w:val="00DA1A15"/>
    <w:rsid w:val="00DB3D0A"/>
    <w:rsid w:val="00DE446F"/>
    <w:rsid w:val="00E15163"/>
    <w:rsid w:val="00E95607"/>
    <w:rsid w:val="00EA3DAD"/>
    <w:rsid w:val="00F9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33770"/>
  <w15:docId w15:val="{C3CBCC78-C441-4D23-9982-D8BCDD0D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45E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F15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15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4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474A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474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474A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F15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59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H</dc:creator>
  <cp:lastModifiedBy>Mel Phimester</cp:lastModifiedBy>
  <cp:revision>2</cp:revision>
  <dcterms:created xsi:type="dcterms:W3CDTF">2020-01-05T23:14:00Z</dcterms:created>
  <dcterms:modified xsi:type="dcterms:W3CDTF">2020-01-05T23:14:00Z</dcterms:modified>
</cp:coreProperties>
</file>